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l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72b2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e Grunert</dc:creator>
  <dcterms:created xsi:type="dcterms:W3CDTF">2017-07-27T15:07:40Z</dcterms:created>
  <dcterms:modified xsi:type="dcterms:W3CDTF">2017-07-27T15:07:40Z</dcterms:modified>
</cp:coreProperties>
</file>